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6A791" w14:textId="62F3705E" w:rsidR="0097796D" w:rsidRPr="00E426EE" w:rsidRDefault="0097796D" w:rsidP="0097796D">
      <w:pPr>
        <w:spacing w:before="100" w:beforeAutospacing="1" w:after="100" w:afterAutospacing="1" w:line="240" w:lineRule="auto"/>
        <w:ind w:left="-90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</w:pPr>
      <w:r w:rsidRPr="00E426EE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CS421/621 Lab0</w:t>
      </w:r>
      <w:r w:rsidR="00A6469A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8</w:t>
      </w:r>
    </w:p>
    <w:p w14:paraId="66C07273" w14:textId="38647820" w:rsidR="00F529DD" w:rsidRDefault="00BA19B8" w:rsidP="00B065F6">
      <w:pPr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LAMP</w:t>
      </w:r>
      <w:r w:rsidR="00573E79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 xml:space="preserve"> Exercise</w:t>
      </w:r>
    </w:p>
    <w:p w14:paraId="31FDC8D1" w14:textId="1A718440" w:rsidR="00ED584C" w:rsidRDefault="00F529DD" w:rsidP="00BA19B8">
      <w:pPr>
        <w:jc w:val="both"/>
      </w:pPr>
      <w:r>
        <w:t xml:space="preserve">In this lab, you will develop a </w:t>
      </w:r>
      <w:r w:rsidR="00BA19B8">
        <w:t>student database</w:t>
      </w:r>
      <w:r w:rsidR="00ED584C">
        <w:t xml:space="preserve"> and an interface to communicate with this database.</w:t>
      </w:r>
    </w:p>
    <w:p w14:paraId="0FEB4313" w14:textId="44D1D13A" w:rsidR="00E70528" w:rsidRDefault="00E70528" w:rsidP="00E70528">
      <w:pPr>
        <w:pStyle w:val="ListParagraph"/>
        <w:numPr>
          <w:ilvl w:val="0"/>
          <w:numId w:val="4"/>
        </w:numPr>
        <w:jc w:val="both"/>
      </w:pPr>
      <w:r>
        <w:t xml:space="preserve">Create a database </w:t>
      </w:r>
      <w:r w:rsidR="00311F59">
        <w:t xml:space="preserve">and a table </w:t>
      </w:r>
      <w:r>
        <w:t>=</w:t>
      </w:r>
      <w:r w:rsidR="00311F59">
        <w:t xml:space="preserve"> </w:t>
      </w:r>
      <w:proofErr w:type="spellStart"/>
      <w:r w:rsidR="00311F59">
        <w:t>s</w:t>
      </w:r>
      <w:r>
        <w:t>tudent_</w:t>
      </w:r>
      <w:r w:rsidR="006C27A9">
        <w:t>grades</w:t>
      </w:r>
      <w:proofErr w:type="spellEnd"/>
    </w:p>
    <w:p w14:paraId="4A17B8F6" w14:textId="4E22AC26" w:rsidR="00311F59" w:rsidRDefault="00311F59" w:rsidP="00E70528">
      <w:pPr>
        <w:pStyle w:val="ListParagraph"/>
        <w:numPr>
          <w:ilvl w:val="0"/>
          <w:numId w:val="4"/>
        </w:numPr>
        <w:jc w:val="both"/>
      </w:pPr>
      <w:r>
        <w:t xml:space="preserve">Create an html interface that you can </w:t>
      </w:r>
      <w:r w:rsidR="003A1529">
        <w:t xml:space="preserve">insert a new record, delete a record and display the whole </w:t>
      </w:r>
      <w:r w:rsidR="00DC6261">
        <w:t>table</w:t>
      </w:r>
    </w:p>
    <w:p w14:paraId="2333058C" w14:textId="4A037A6C" w:rsidR="00DC6261" w:rsidRDefault="00DC6261" w:rsidP="00E70528">
      <w:pPr>
        <w:pStyle w:val="ListParagraph"/>
        <w:numPr>
          <w:ilvl w:val="0"/>
          <w:numId w:val="4"/>
        </w:numPr>
        <w:jc w:val="both"/>
      </w:pPr>
      <w:r>
        <w:t>When you record a new student, you should ask the student name, midterm exam 1, midterm exam 2, and final exam scores</w:t>
      </w:r>
    </w:p>
    <w:p w14:paraId="027C6A37" w14:textId="271F9D01" w:rsidR="00370490" w:rsidRDefault="00370490" w:rsidP="00E70528">
      <w:pPr>
        <w:pStyle w:val="ListParagraph"/>
        <w:numPr>
          <w:ilvl w:val="0"/>
          <w:numId w:val="4"/>
        </w:numPr>
        <w:jc w:val="both"/>
      </w:pPr>
      <w:r>
        <w:t>Wh</w:t>
      </w:r>
      <w:r w:rsidR="005A3863">
        <w:t>en</w:t>
      </w:r>
      <w:r>
        <w:t xml:space="preserve"> you display</w:t>
      </w:r>
      <w:r w:rsidR="005A3863">
        <w:t xml:space="preserve"> the </w:t>
      </w:r>
      <w:r w:rsidR="00DE7E7E">
        <w:t>records</w:t>
      </w:r>
      <w:r>
        <w:t>, you should display the student</w:t>
      </w:r>
      <w:r w:rsidR="00DE7E7E">
        <w:t>s</w:t>
      </w:r>
      <w:r>
        <w:t xml:space="preserve"> name and the</w:t>
      </w:r>
      <w:r w:rsidR="00DE7E7E">
        <w:t>ir</w:t>
      </w:r>
      <w:r>
        <w:t xml:space="preserve"> average score</w:t>
      </w:r>
      <w:r w:rsidR="00DE7E7E">
        <w:t>s</w:t>
      </w:r>
      <w:r w:rsidR="00366962">
        <w:t xml:space="preserve"> =</w:t>
      </w:r>
      <w:r>
        <w:t xml:space="preserve"> (midterm exam</w:t>
      </w:r>
      <w:r w:rsidR="00366962">
        <w:t xml:space="preserve"> 1 + midterm exam 2 + 2*final exam</w:t>
      </w:r>
      <w:r>
        <w:t>)</w:t>
      </w:r>
      <w:r w:rsidR="00366962">
        <w:t xml:space="preserve"> / 4</w:t>
      </w:r>
    </w:p>
    <w:p w14:paraId="0AB31D98" w14:textId="52C9063B" w:rsidR="00DE7E7E" w:rsidRDefault="00E3481D" w:rsidP="00DE7E7E">
      <w:pPr>
        <w:jc w:val="both"/>
      </w:pPr>
      <w:r>
        <w:t xml:space="preserve">       </w:t>
      </w:r>
    </w:p>
    <w:p w14:paraId="2434097F" w14:textId="1D4EC051" w:rsidR="001221EA" w:rsidRDefault="00E3481D" w:rsidP="00DE7E7E">
      <w:pPr>
        <w:jc w:val="both"/>
      </w:pPr>
      <w:r>
        <w:t xml:space="preserve">    </w:t>
      </w:r>
      <w:r w:rsidR="0092132C">
        <w:t xml:space="preserve">You will use CGI Programming syntax that you have learned in </w:t>
      </w:r>
      <w:r w:rsidR="00A6469A">
        <w:t>the</w:t>
      </w:r>
      <w:r w:rsidR="0092132C">
        <w:t xml:space="preserve"> lecture. </w:t>
      </w:r>
    </w:p>
    <w:p w14:paraId="0500DB3B" w14:textId="096705E7" w:rsidR="00E3481D" w:rsidRDefault="0092132C" w:rsidP="001221EA">
      <w:pPr>
        <w:pStyle w:val="ListParagraph"/>
        <w:numPr>
          <w:ilvl w:val="0"/>
          <w:numId w:val="4"/>
        </w:numPr>
        <w:jc w:val="both"/>
      </w:pPr>
      <w:r>
        <w:t>To connect the database check exercise 1</w:t>
      </w:r>
      <w:r w:rsidR="001221EA">
        <w:t xml:space="preserve">. </w:t>
      </w:r>
    </w:p>
    <w:p w14:paraId="505A1A4D" w14:textId="28E8B471" w:rsidR="001221EA" w:rsidRDefault="001221EA" w:rsidP="001221EA">
      <w:pPr>
        <w:pStyle w:val="ListParagraph"/>
        <w:numPr>
          <w:ilvl w:val="0"/>
          <w:numId w:val="4"/>
        </w:numPr>
        <w:jc w:val="both"/>
      </w:pPr>
      <w:r>
        <w:t>To create a communication between .html file and .</w:t>
      </w:r>
      <w:proofErr w:type="spellStart"/>
      <w:r>
        <w:t>py</w:t>
      </w:r>
      <w:proofErr w:type="spellEnd"/>
      <w:r>
        <w:t xml:space="preserve"> file, check exercise 2 and 3</w:t>
      </w:r>
    </w:p>
    <w:p w14:paraId="4A1ABAA4" w14:textId="5932FED7" w:rsidR="001221EA" w:rsidRDefault="001221EA" w:rsidP="001221EA">
      <w:pPr>
        <w:jc w:val="both"/>
      </w:pPr>
      <w:r>
        <w:t xml:space="preserve">Submit your project screen shot and </w:t>
      </w:r>
      <w:r w:rsidR="00E52AC9">
        <w:t>GitLab link to Canvas</w:t>
      </w:r>
    </w:p>
    <w:p w14:paraId="146750C1" w14:textId="77777777" w:rsidR="00467773" w:rsidRDefault="00467773" w:rsidP="001221EA">
      <w:pPr>
        <w:jc w:val="both"/>
      </w:pPr>
    </w:p>
    <w:p w14:paraId="31F918E1" w14:textId="5A91BD00" w:rsidR="00467773" w:rsidRDefault="00467773" w:rsidP="00467773">
      <w:pPr>
        <w:jc w:val="both"/>
        <w:rPr>
          <w:b/>
          <w:bCs/>
          <w:color w:val="FF0000"/>
          <w:sz w:val="28"/>
          <w:szCs w:val="28"/>
        </w:rPr>
      </w:pPr>
      <w:r w:rsidRPr="00467773">
        <w:rPr>
          <w:b/>
          <w:bCs/>
          <w:color w:val="FF0000"/>
          <w:sz w:val="28"/>
          <w:szCs w:val="28"/>
        </w:rPr>
        <w:t>Sample Project Screen Shots</w:t>
      </w:r>
    </w:p>
    <w:p w14:paraId="240C8E61" w14:textId="6D2EF679" w:rsidR="00467773" w:rsidRPr="00467773" w:rsidRDefault="0070528E" w:rsidP="00467773">
      <w:pPr>
        <w:jc w:val="both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M</w:t>
      </w:r>
      <w:r w:rsidR="00467773">
        <w:rPr>
          <w:b/>
          <w:bCs/>
          <w:color w:val="FF0000"/>
          <w:sz w:val="28"/>
          <w:szCs w:val="28"/>
        </w:rPr>
        <w:t xml:space="preserve">ain </w:t>
      </w:r>
      <w:r>
        <w:rPr>
          <w:b/>
          <w:bCs/>
          <w:color w:val="FF0000"/>
          <w:sz w:val="28"/>
          <w:szCs w:val="28"/>
        </w:rPr>
        <w:t>P</w:t>
      </w:r>
      <w:r w:rsidR="00467773">
        <w:rPr>
          <w:b/>
          <w:bCs/>
          <w:color w:val="FF0000"/>
          <w:sz w:val="28"/>
          <w:szCs w:val="28"/>
        </w:rPr>
        <w:t>age</w:t>
      </w:r>
      <w:r>
        <w:rPr>
          <w:b/>
          <w:bCs/>
          <w:color w:val="FF0000"/>
          <w:sz w:val="28"/>
          <w:szCs w:val="28"/>
        </w:rPr>
        <w:t xml:space="preserve">                                                                       Records page</w:t>
      </w:r>
    </w:p>
    <w:p w14:paraId="630AB103" w14:textId="58D66807" w:rsidR="00467773" w:rsidRPr="00435C30" w:rsidRDefault="0076460E" w:rsidP="0070528E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461B01B" wp14:editId="04B75F4A">
            <wp:extent cx="2600325" cy="3343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03141" cy="334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528E">
        <w:rPr>
          <w:noProof/>
        </w:rPr>
        <w:drawing>
          <wp:anchor distT="0" distB="0" distL="114300" distR="114300" simplePos="0" relativeHeight="251658240" behindDoc="0" locked="0" layoutInCell="1" allowOverlap="1" wp14:anchorId="4328BEA6" wp14:editId="21F4DB51">
            <wp:simplePos x="0" y="0"/>
            <wp:positionH relativeFrom="column">
              <wp:posOffset>3181350</wp:posOffset>
            </wp:positionH>
            <wp:positionV relativeFrom="paragraph">
              <wp:posOffset>71120</wp:posOffset>
            </wp:positionV>
            <wp:extent cx="2352675" cy="123825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67773" w:rsidRPr="00435C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C0270"/>
    <w:multiLevelType w:val="hybridMultilevel"/>
    <w:tmpl w:val="4D7E3D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0764E3F"/>
    <w:multiLevelType w:val="hybridMultilevel"/>
    <w:tmpl w:val="2C3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4F1FD2"/>
    <w:multiLevelType w:val="hybridMultilevel"/>
    <w:tmpl w:val="79D0AC46"/>
    <w:lvl w:ilvl="0" w:tplc="A9C2F2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D5732F"/>
    <w:multiLevelType w:val="hybridMultilevel"/>
    <w:tmpl w:val="48625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szAwtjQyNzI0NrZQ0lEKTi0uzszPAykwrAUAGb6szCwAAAA="/>
  </w:docVars>
  <w:rsids>
    <w:rsidRoot w:val="00B065F6"/>
    <w:rsid w:val="00017029"/>
    <w:rsid w:val="000363B2"/>
    <w:rsid w:val="000B69CD"/>
    <w:rsid w:val="000F4C52"/>
    <w:rsid w:val="001221EA"/>
    <w:rsid w:val="0018011D"/>
    <w:rsid w:val="001813B0"/>
    <w:rsid w:val="001C36FB"/>
    <w:rsid w:val="001E2BC7"/>
    <w:rsid w:val="00207FF5"/>
    <w:rsid w:val="00233173"/>
    <w:rsid w:val="00303FD2"/>
    <w:rsid w:val="00311F59"/>
    <w:rsid w:val="00325E5A"/>
    <w:rsid w:val="00366962"/>
    <w:rsid w:val="00370490"/>
    <w:rsid w:val="003835DF"/>
    <w:rsid w:val="00383FE3"/>
    <w:rsid w:val="00391003"/>
    <w:rsid w:val="003A1529"/>
    <w:rsid w:val="003A6C16"/>
    <w:rsid w:val="003F3E41"/>
    <w:rsid w:val="00425DFA"/>
    <w:rsid w:val="00435C30"/>
    <w:rsid w:val="00440DD5"/>
    <w:rsid w:val="004528F0"/>
    <w:rsid w:val="00467773"/>
    <w:rsid w:val="0049603A"/>
    <w:rsid w:val="004B2354"/>
    <w:rsid w:val="00524FAD"/>
    <w:rsid w:val="005717CA"/>
    <w:rsid w:val="00573E79"/>
    <w:rsid w:val="005A3863"/>
    <w:rsid w:val="005D468F"/>
    <w:rsid w:val="005E6AB7"/>
    <w:rsid w:val="006215F3"/>
    <w:rsid w:val="00656C3F"/>
    <w:rsid w:val="00663B94"/>
    <w:rsid w:val="00670C76"/>
    <w:rsid w:val="006C27A9"/>
    <w:rsid w:val="006C2D80"/>
    <w:rsid w:val="006E7E60"/>
    <w:rsid w:val="0070528E"/>
    <w:rsid w:val="00747E34"/>
    <w:rsid w:val="0076460E"/>
    <w:rsid w:val="007750E8"/>
    <w:rsid w:val="008371AC"/>
    <w:rsid w:val="008515CA"/>
    <w:rsid w:val="00881C23"/>
    <w:rsid w:val="00883C1B"/>
    <w:rsid w:val="00894FEE"/>
    <w:rsid w:val="008D17DF"/>
    <w:rsid w:val="00906A56"/>
    <w:rsid w:val="0092132C"/>
    <w:rsid w:val="0097796D"/>
    <w:rsid w:val="00A001CF"/>
    <w:rsid w:val="00A04E79"/>
    <w:rsid w:val="00A540E7"/>
    <w:rsid w:val="00A6469A"/>
    <w:rsid w:val="00AD181E"/>
    <w:rsid w:val="00AE32E8"/>
    <w:rsid w:val="00AE3FEA"/>
    <w:rsid w:val="00AF2A83"/>
    <w:rsid w:val="00B065F6"/>
    <w:rsid w:val="00B6013A"/>
    <w:rsid w:val="00B75174"/>
    <w:rsid w:val="00B81D19"/>
    <w:rsid w:val="00BA19B8"/>
    <w:rsid w:val="00BD3196"/>
    <w:rsid w:val="00BF20F5"/>
    <w:rsid w:val="00C4178F"/>
    <w:rsid w:val="00C434D1"/>
    <w:rsid w:val="00C91FB8"/>
    <w:rsid w:val="00CA2853"/>
    <w:rsid w:val="00CB7D50"/>
    <w:rsid w:val="00CF0AAF"/>
    <w:rsid w:val="00D12D8E"/>
    <w:rsid w:val="00D254A4"/>
    <w:rsid w:val="00D26E74"/>
    <w:rsid w:val="00D50D29"/>
    <w:rsid w:val="00D56D3F"/>
    <w:rsid w:val="00D73025"/>
    <w:rsid w:val="00DA4FA4"/>
    <w:rsid w:val="00DC6261"/>
    <w:rsid w:val="00DE7C30"/>
    <w:rsid w:val="00DE7E7E"/>
    <w:rsid w:val="00E23F4D"/>
    <w:rsid w:val="00E300D7"/>
    <w:rsid w:val="00E3481D"/>
    <w:rsid w:val="00E426EE"/>
    <w:rsid w:val="00E52AC9"/>
    <w:rsid w:val="00E70528"/>
    <w:rsid w:val="00E70E2F"/>
    <w:rsid w:val="00ED584C"/>
    <w:rsid w:val="00F22DDD"/>
    <w:rsid w:val="00F34F5C"/>
    <w:rsid w:val="00F4233B"/>
    <w:rsid w:val="00F529DD"/>
    <w:rsid w:val="00FB10CE"/>
    <w:rsid w:val="00FB2BEA"/>
    <w:rsid w:val="00FE6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6515C"/>
  <w15:chartTrackingRefBased/>
  <w15:docId w15:val="{17F6B1F1-017C-4D55-816D-2EDD9AE9F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63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63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29DD"/>
    <w:pPr>
      <w:spacing w:after="160" w:line="259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30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9149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287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67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1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 Jana</dc:creator>
  <cp:keywords/>
  <dc:description/>
  <cp:lastModifiedBy>Unan, Mahmut</cp:lastModifiedBy>
  <cp:revision>102</cp:revision>
  <dcterms:created xsi:type="dcterms:W3CDTF">2019-06-25T20:31:00Z</dcterms:created>
  <dcterms:modified xsi:type="dcterms:W3CDTF">2020-07-20T15:09:00Z</dcterms:modified>
</cp:coreProperties>
</file>